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27CF031D"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w:t>
      </w:r>
      <w:r w:rsidR="003B7E26" w:rsidRPr="003B7E26">
        <w:rPr>
          <w:b/>
          <w:i/>
          <w:noProof/>
          <w:sz w:val="28"/>
        </w:rPr>
        <w:t>260</w:t>
      </w:r>
      <w:ins w:id="0" w:author="Joao Rodrigues" w:date="2026-02-09T16:17:00Z" w16du:dateUtc="2026-02-09T10:47:00Z">
        <w:r w:rsidR="00AE3CBF">
          <w:rPr>
            <w:b/>
            <w:i/>
            <w:noProof/>
            <w:sz w:val="28"/>
          </w:rPr>
          <w:t>534</w:t>
        </w:r>
      </w:ins>
      <w:del w:id="1" w:author="Joao Rodrigues" w:date="2026-02-09T16:17:00Z" w16du:dateUtc="2026-02-09T10:47:00Z">
        <w:r w:rsidR="003B7E26" w:rsidRPr="003B7E26" w:rsidDel="00AE3CBF">
          <w:rPr>
            <w:b/>
            <w:i/>
            <w:noProof/>
            <w:sz w:val="28"/>
          </w:rPr>
          <w:delText>473</w:delText>
        </w:r>
      </w:del>
    </w:p>
    <w:p w14:paraId="64C91465" w14:textId="7E148303" w:rsidR="00420D26" w:rsidRPr="00DA53A0" w:rsidRDefault="00DD40A1" w:rsidP="00420D26">
      <w:pPr>
        <w:pStyle w:val="Header"/>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2C448269"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7D710D">
        <w:rPr>
          <w:rFonts w:ascii="Arial" w:hAnsi="Arial" w:cs="Arial"/>
          <w:b/>
          <w:bCs/>
          <w:lang w:val="en-US"/>
        </w:rPr>
        <w:t>Nokia</w:t>
      </w:r>
    </w:p>
    <w:p w14:paraId="65CE4E4B" w14:textId="1761D50C"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DC5F9C">
        <w:rPr>
          <w:rFonts w:ascii="Arial" w:hAnsi="Arial" w:cs="Arial"/>
          <w:b/>
          <w:bCs/>
          <w:lang w:val="en-US"/>
        </w:rPr>
        <w:t xml:space="preserve">Use Case for </w:t>
      </w:r>
      <w:r w:rsidR="00DC5F9C" w:rsidRPr="00DC5F9C">
        <w:rPr>
          <w:rFonts w:ascii="Arial" w:hAnsi="Arial" w:cs="Arial"/>
          <w:b/>
          <w:bCs/>
          <w:lang w:val="en-US"/>
        </w:rPr>
        <w:t>Converged Charging for API Updates and Management Across Interconnected CAPIF Provider Domain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0AAE80DA"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4556C8">
        <w:rPr>
          <w:rFonts w:ascii="Arial" w:hAnsi="Arial" w:cs="Arial"/>
          <w:b/>
          <w:bCs/>
          <w:lang w:val="en-US"/>
        </w:rPr>
        <w:t>7</w:t>
      </w:r>
      <w:r>
        <w:rPr>
          <w:rFonts w:ascii="Arial" w:hAnsi="Arial" w:cs="Arial"/>
          <w:b/>
          <w:bCs/>
          <w:lang w:val="en-US"/>
        </w:rPr>
        <w:t>.</w:t>
      </w:r>
      <w:r w:rsidR="004556C8">
        <w:rPr>
          <w:rFonts w:ascii="Arial" w:hAnsi="Arial" w:cs="Arial"/>
          <w:b/>
          <w:bCs/>
          <w:lang w:val="en-US"/>
        </w:rPr>
        <w:t>5.1</w:t>
      </w:r>
    </w:p>
    <w:p w14:paraId="369E83CA" w14:textId="5DE3B49F"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7D710D">
        <w:rPr>
          <w:rFonts w:ascii="Arial" w:hAnsi="Arial" w:cs="Arial"/>
          <w:b/>
          <w:bCs/>
          <w:lang w:val="en-US"/>
        </w:rPr>
        <w:t xml:space="preserve"> 28.891</w:t>
      </w:r>
    </w:p>
    <w:p w14:paraId="32E76F63" w14:textId="1088A319"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7D710D">
        <w:rPr>
          <w:rFonts w:ascii="Arial" w:hAnsi="Arial" w:cs="Arial"/>
          <w:b/>
          <w:bCs/>
          <w:lang w:val="en-US"/>
        </w:rPr>
        <w:t>0.2.0</w:t>
      </w:r>
    </w:p>
    <w:p w14:paraId="09C0AB02" w14:textId="6E0F049A"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7D710D" w:rsidRPr="007D710D">
        <w:rPr>
          <w:rFonts w:ascii="Arial" w:hAnsi="Arial" w:cs="Arial"/>
          <w:b/>
          <w:bCs/>
          <w:lang w:val="en-US"/>
        </w:rPr>
        <w:t>FS_CAPIF_Ph3_CH</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76736902" w:rsidR="00C93D83" w:rsidRDefault="005554AA">
      <w:pPr>
        <w:rPr>
          <w:lang w:val="en-US"/>
        </w:rPr>
      </w:pPr>
      <w:r>
        <w:rPr>
          <w:lang w:val="en-US"/>
        </w:rPr>
        <w:t xml:space="preserve">New </w:t>
      </w:r>
      <w:r w:rsidR="00DC5F9C">
        <w:rPr>
          <w:lang w:val="en-US"/>
        </w:rPr>
        <w:t xml:space="preserve">Use Case </w:t>
      </w:r>
      <w:r>
        <w:rPr>
          <w:lang w:val="en-US"/>
        </w:rPr>
        <w:t>for Topic #</w:t>
      </w:r>
      <w:r w:rsidR="00DC5F9C">
        <w:rPr>
          <w:lang w:val="en-US"/>
        </w:rPr>
        <w:t>2</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7D6CA502" w14:textId="77777777" w:rsidR="005554AA" w:rsidRPr="005554AA" w:rsidRDefault="005554AA" w:rsidP="005554AA"/>
    <w:p w14:paraId="4C033529" w14:textId="3EB22803" w:rsidR="005554AA" w:rsidRDefault="005554AA" w:rsidP="005554A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1A477CC0" w14:textId="7D5F9613" w:rsidR="005554AA" w:rsidRDefault="005554AA" w:rsidP="00DC5F9C">
      <w:pPr>
        <w:pStyle w:val="Heading4"/>
        <w:rPr>
          <w:ins w:id="2" w:author="João Rodrigues" w:date="2026-01-19T12:44:00Z" w16du:dateUtc="2026-01-19T12:44:00Z"/>
        </w:rPr>
      </w:pPr>
      <w:ins w:id="3" w:author="João Rodrigues" w:date="2026-01-19T12:44:00Z" w16du:dateUtc="2026-01-19T12:44:00Z">
        <w:r w:rsidRPr="00183974">
          <w:t>5</w:t>
        </w:r>
        <w:r w:rsidRPr="00B02648">
          <w:t>.</w:t>
        </w:r>
      </w:ins>
      <w:ins w:id="4" w:author="João Rodrigues" w:date="2026-01-30T16:47:00Z" w16du:dateUtc="2026-01-30T16:47:00Z">
        <w:r w:rsidR="00DC5F9C">
          <w:t>2</w:t>
        </w:r>
      </w:ins>
      <w:ins w:id="5" w:author="João Rodrigues" w:date="2026-01-19T12:44:00Z" w16du:dateUtc="2026-01-19T12:44:00Z">
        <w:r w:rsidRPr="00B02648">
          <w:t>.</w:t>
        </w:r>
      </w:ins>
      <w:ins w:id="6" w:author="João Rodrigues" w:date="2026-01-30T16:43:00Z" w16du:dateUtc="2026-01-30T16:43:00Z">
        <w:r w:rsidR="00936426">
          <w:t>2</w:t>
        </w:r>
      </w:ins>
      <w:ins w:id="7" w:author="João Rodrigues" w:date="2026-01-19T12:45:00Z" w16du:dateUtc="2026-01-19T12:45:00Z">
        <w:r>
          <w:t>.x</w:t>
        </w:r>
        <w:r>
          <w:tab/>
        </w:r>
      </w:ins>
      <w:ins w:id="8" w:author="João Rodrigues" w:date="2026-01-30T16:43:00Z" w16du:dateUtc="2026-01-30T16:43:00Z">
        <w:r w:rsidR="00936426">
          <w:t>Use Case</w:t>
        </w:r>
      </w:ins>
      <w:ins w:id="9" w:author="João Rodrigues" w:date="2026-01-19T12:45:00Z" w16du:dateUtc="2026-01-19T12:45:00Z">
        <w:r w:rsidRPr="005554AA">
          <w:t xml:space="preserve"> #</w:t>
        </w:r>
      </w:ins>
      <w:ins w:id="10" w:author="João Rodrigues" w:date="2026-01-30T16:47:00Z" w16du:dateUtc="2026-01-30T16:47:00Z">
        <w:r w:rsidR="00DC5F9C">
          <w:t>2</w:t>
        </w:r>
      </w:ins>
      <w:ins w:id="11" w:author="João Rodrigues" w:date="2026-01-19T12:45:00Z" w16du:dateUtc="2026-01-19T12:45:00Z">
        <w:r w:rsidRPr="005554AA">
          <w:t>.</w:t>
        </w:r>
        <w:r>
          <w:t>x</w:t>
        </w:r>
        <w:r w:rsidRPr="005554AA">
          <w:t xml:space="preserve">: </w:t>
        </w:r>
      </w:ins>
      <w:ins w:id="12" w:author="João Rodrigues" w:date="2026-01-30T16:47:00Z" w16du:dateUtc="2026-01-30T16:47:00Z">
        <w:r w:rsidR="00DC5F9C">
          <w:t>Converged Charging for API Updates and Management Across Interconnected CAPIF Provider Domains</w:t>
        </w:r>
      </w:ins>
    </w:p>
    <w:p w14:paraId="413F4C39" w14:textId="4449489B" w:rsidR="00DC5F9C" w:rsidRDefault="00DC5F9C" w:rsidP="00DC5F9C">
      <w:pPr>
        <w:rPr>
          <w:ins w:id="13" w:author="Joao Rodrigues" w:date="2026-02-11T16:06:00Z" w16du:dateUtc="2026-02-11T10:36:00Z"/>
        </w:rPr>
      </w:pPr>
      <w:ins w:id="14" w:author="João Rodrigues" w:date="2026-01-30T16:47:00Z" w16du:dateUtc="2026-01-30T16:47:00Z">
        <w:r>
          <w:t xml:space="preserve">An API Provider </w:t>
        </w:r>
      </w:ins>
      <w:ins w:id="15" w:author="Joao Rodrigues" w:date="2026-02-09T16:07:00Z" w16du:dateUtc="2026-02-09T10:37:00Z">
        <w:r w:rsidR="006C76F0">
          <w:t xml:space="preserve">B </w:t>
        </w:r>
      </w:ins>
      <w:ins w:id="16" w:author="João Rodrigues" w:date="2026-01-30T16:47:00Z" w16du:dateUtc="2026-01-30T16:47:00Z">
        <w:del w:id="17" w:author="Joao Rodrigues" w:date="2026-02-09T16:07:00Z" w16du:dateUtc="2026-02-09T10:37:00Z">
          <w:r w:rsidDel="006C76F0">
            <w:delText xml:space="preserve">in CAPIF Provider B </w:delText>
          </w:r>
        </w:del>
        <w:r>
          <w:t>publishes service APIs via CAPIF-4e to CAPIF Provider A's core function for discovery. Subsequently, the API Provider performs updates, unpublishes, or retrieves API information across domains. Charging is triggered for these management operations, with potential fees for cross-domain synchronization and storage usage in Provider A's domain.</w:t>
        </w:r>
      </w:ins>
    </w:p>
    <w:p w14:paraId="7DB29D03" w14:textId="4DF27578" w:rsidR="00695BC4" w:rsidRDefault="00695BC4" w:rsidP="00DC5F9C">
      <w:pPr>
        <w:rPr>
          <w:ins w:id="18" w:author="Joao Rodrigues" w:date="2026-02-09T16:17:00Z" w16du:dateUtc="2026-02-09T10:47:00Z"/>
        </w:rPr>
      </w:pPr>
      <w:ins w:id="19" w:author="Joao Rodrigues" w:date="2026-02-11T16:07:00Z" w16du:dateUtc="2026-02-11T10:37:00Z">
        <w:r w:rsidRPr="00695BC4">
          <w:t xml:space="preserve">Figure 5.2.2.x-1 illustrates the message flow for converged charging during API updates and management across interconnected CAPIF provider domains </w:t>
        </w:r>
        <w:r>
          <w:t>use case</w:t>
        </w:r>
      </w:ins>
    </w:p>
    <w:p w14:paraId="5C0420E1" w14:textId="77777777" w:rsidR="00695BC4" w:rsidRDefault="00695BC4" w:rsidP="00695BC4">
      <w:pPr>
        <w:keepNext/>
        <w:jc w:val="center"/>
        <w:rPr>
          <w:ins w:id="20" w:author="Joao Rodrigues" w:date="2026-02-11T16:04:00Z" w16du:dateUtc="2026-02-11T10:34:00Z"/>
        </w:rPr>
      </w:pPr>
      <w:ins w:id="21" w:author="Joao Rodrigues" w:date="2026-02-11T16:04:00Z" w16du:dateUtc="2026-02-11T10:34:00Z">
        <w:r w:rsidRPr="00695BC4">
          <w:lastRenderedPageBreak/>
          <w:drawing>
            <wp:inline distT="0" distB="0" distL="0" distR="0" wp14:anchorId="505A869C" wp14:editId="063DDFB6">
              <wp:extent cx="5846383" cy="4884420"/>
              <wp:effectExtent l="0" t="0" r="0" b="5080"/>
              <wp:docPr id="796715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715114" name=""/>
                      <pic:cNvPicPr/>
                    </pic:nvPicPr>
                    <pic:blipFill>
                      <a:blip r:embed="rId9"/>
                      <a:stretch>
                        <a:fillRect/>
                      </a:stretch>
                    </pic:blipFill>
                    <pic:spPr>
                      <a:xfrm>
                        <a:off x="0" y="0"/>
                        <a:ext cx="5850126" cy="4887547"/>
                      </a:xfrm>
                      <a:prstGeom prst="rect">
                        <a:avLst/>
                      </a:prstGeom>
                    </pic:spPr>
                  </pic:pic>
                </a:graphicData>
              </a:graphic>
            </wp:inline>
          </w:drawing>
        </w:r>
      </w:ins>
    </w:p>
    <w:p w14:paraId="25BA5379" w14:textId="148774A0" w:rsidR="00AE3CBF" w:rsidDel="00695BC4" w:rsidRDefault="00695BC4" w:rsidP="00695BC4">
      <w:pPr>
        <w:pStyle w:val="Caption"/>
        <w:jc w:val="center"/>
        <w:rPr>
          <w:del w:id="22" w:author="Joao Rodrigues" w:date="2026-02-11T16:04:00Z" w16du:dateUtc="2026-02-11T10:34:00Z"/>
        </w:rPr>
      </w:pPr>
      <w:ins w:id="23" w:author="Joao Rodrigues" w:date="2026-02-11T16:04:00Z" w16du:dateUtc="2026-02-11T10:34:00Z">
        <w:r>
          <w:t xml:space="preserve">Figure </w:t>
        </w:r>
      </w:ins>
      <w:ins w:id="24" w:author="Joao Rodrigues" w:date="2026-02-11T16:05:00Z" w16du:dateUtc="2026-02-11T10:35:00Z">
        <w:r w:rsidRPr="00695BC4">
          <w:t>5.2.2.x</w:t>
        </w:r>
        <w:r>
          <w:t xml:space="preserve">-1: </w:t>
        </w:r>
        <w:r w:rsidRPr="00695BC4">
          <w:t>API Updates and Management Across Interconnected CAPIF Provider Domains</w:t>
        </w:r>
      </w:ins>
    </w:p>
    <w:p w14:paraId="24BFE66F" w14:textId="00562A97" w:rsidR="00695BC4" w:rsidRDefault="00695BC4" w:rsidP="00695BC4">
      <w:pPr>
        <w:jc w:val="center"/>
        <w:rPr>
          <w:ins w:id="25" w:author="Joao Rodrigues" w:date="2026-02-11T16:04:00Z" w16du:dateUtc="2026-02-11T10:34:00Z"/>
        </w:rPr>
      </w:pPr>
      <w:ins w:id="26" w:author="Joao Rodrigues" w:date="2026-02-11T16:05:00Z" w16du:dateUtc="2026-02-11T10:35:00Z">
        <w:r>
          <w:t xml:space="preserve"> Converged Charging</w:t>
        </w:r>
      </w:ins>
      <w:ins w:id="27" w:author="Joao Rodrigues" w:date="2026-02-11T16:06:00Z" w16du:dateUtc="2026-02-11T10:36:00Z">
        <w:r>
          <w:t xml:space="preserve"> Message Flow</w:t>
        </w:r>
      </w:ins>
    </w:p>
    <w:p w14:paraId="345C07E4" w14:textId="77777777" w:rsidR="00DC5F9C" w:rsidRDefault="00DC5F9C" w:rsidP="00DC5F9C">
      <w:pPr>
        <w:rPr>
          <w:ins w:id="28" w:author="João Rodrigues" w:date="2026-01-30T16:47:00Z" w16du:dateUtc="2026-01-30T16:47:00Z"/>
        </w:rPr>
      </w:pPr>
      <w:ins w:id="29" w:author="João Rodrigues" w:date="2026-01-30T16:47:00Z" w16du:dateUtc="2026-01-30T16:47:00Z">
        <w:r>
          <w:t>Revenue sharing may apply, where Provider A charges for hosting/management, and remits portions based on invocation metrics from updated APIs.</w:t>
        </w:r>
      </w:ins>
    </w:p>
    <w:p w14:paraId="49A77FDB" w14:textId="144C09D3" w:rsidR="00DC5F9C" w:rsidRDefault="00DC5F9C" w:rsidP="00DC5F9C">
      <w:pPr>
        <w:rPr>
          <w:ins w:id="30" w:author="João Rodrigues" w:date="2026-01-30T16:47:00Z" w16du:dateUtc="2026-01-30T16:47:00Z"/>
        </w:rPr>
      </w:pPr>
      <w:ins w:id="31" w:author="João Rodrigues" w:date="2026-01-30T16:47:00Z" w16du:dateUtc="2026-01-30T16:47:00Z">
        <w:r>
          <w:t xml:space="preserve">Charging Party: </w:t>
        </w:r>
      </w:ins>
      <w:ins w:id="32" w:author="Joao Rodrigues" w:date="2026-02-09T16:16:00Z" w16du:dateUtc="2026-02-09T10:46:00Z">
        <w:r w:rsidR="00AE3CBF">
          <w:t xml:space="preserve">API Provider B (which may share </w:t>
        </w:r>
      </w:ins>
      <w:ins w:id="33" w:author="Joao Rodrigues" w:date="2026-02-09T16:17:00Z" w16du:dateUtc="2026-02-09T10:47:00Z">
        <w:r w:rsidR="00AE3CBF">
          <w:t xml:space="preserve">the revenue </w:t>
        </w:r>
      </w:ins>
      <w:ins w:id="34" w:author="Joao Rodrigues" w:date="2026-02-09T16:16:00Z" w16du:dateUtc="2026-02-09T10:46:00Z">
        <w:r w:rsidR="00AE3CBF">
          <w:t>with CAPIF Provider A)</w:t>
        </w:r>
      </w:ins>
      <w:ins w:id="35" w:author="João Rodrigues" w:date="2026-01-30T16:47:00Z" w16du:dateUtc="2026-01-30T16:47:00Z">
        <w:del w:id="36" w:author="Joao Rodrigues" w:date="2026-02-09T16:16:00Z" w16du:dateUtc="2026-02-09T10:46:00Z">
          <w:r w:rsidDel="00AE3CBF">
            <w:delText>CAPIF Provider A</w:delText>
          </w:r>
        </w:del>
      </w:ins>
    </w:p>
    <w:p w14:paraId="166C64CF" w14:textId="70728D3F" w:rsidR="00C93D83" w:rsidRDefault="00DC5F9C" w:rsidP="00DC5F9C">
      <w:pPr>
        <w:rPr>
          <w:lang w:val="en-US"/>
        </w:rPr>
      </w:pPr>
      <w:ins w:id="37" w:author="João Rodrigues" w:date="2026-01-30T16:47:00Z" w16du:dateUtc="2026-01-30T16:47:00Z">
        <w:r>
          <w:t>Charged Party: API</w:t>
        </w:r>
      </w:ins>
      <w:ins w:id="38" w:author="Joao Rodrigues" w:date="2026-02-09T16:15:00Z" w16du:dateUtc="2026-02-09T10:45:00Z">
        <w:r w:rsidR="006C76F0">
          <w:t xml:space="preserve"> Invoker</w:t>
        </w:r>
      </w:ins>
      <w:ins w:id="39" w:author="João Rodrigues" w:date="2026-01-30T16:47:00Z" w16du:dateUtc="2026-01-30T16:47:00Z">
        <w:r>
          <w:t xml:space="preserve"> </w:t>
        </w:r>
        <w:del w:id="40" w:author="Joao Rodrigues" w:date="2026-02-09T16:16:00Z" w16du:dateUtc="2026-02-09T10:46:00Z">
          <w:r w:rsidDel="00AE3CBF">
            <w:delText>Provider (from Provider B)</w:delText>
          </w:r>
        </w:del>
      </w:ins>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CFA4A6" w14:textId="77777777" w:rsidR="0053552D" w:rsidRDefault="0053552D">
      <w:r>
        <w:separator/>
      </w:r>
    </w:p>
  </w:endnote>
  <w:endnote w:type="continuationSeparator" w:id="0">
    <w:p w14:paraId="21178ECB" w14:textId="77777777" w:rsidR="0053552D" w:rsidRDefault="005355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508B7D" w14:textId="77777777" w:rsidR="0053552D" w:rsidRDefault="0053552D">
      <w:r>
        <w:separator/>
      </w:r>
    </w:p>
  </w:footnote>
  <w:footnote w:type="continuationSeparator" w:id="0">
    <w:p w14:paraId="16C32A57" w14:textId="77777777" w:rsidR="0053552D" w:rsidRDefault="005355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A021B5E"/>
    <w:multiLevelType w:val="hybridMultilevel"/>
    <w:tmpl w:val="26D8A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288573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ao Rodrigues">
    <w15:presenceInfo w15:providerId="None" w15:userId="Joao Rodrigues"/>
  </w15:person>
  <w15:person w15:author="João Rodrigues">
    <w15:presenceInfo w15:providerId="Windows Live" w15:userId="d2a716a9b41fb4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B59EB"/>
    <w:rsid w:val="0010504F"/>
    <w:rsid w:val="001152C8"/>
    <w:rsid w:val="001169EF"/>
    <w:rsid w:val="001604A8"/>
    <w:rsid w:val="001B093A"/>
    <w:rsid w:val="001B09D9"/>
    <w:rsid w:val="001C5CF1"/>
    <w:rsid w:val="00214DF0"/>
    <w:rsid w:val="002474B7"/>
    <w:rsid w:val="00266561"/>
    <w:rsid w:val="002D4AE7"/>
    <w:rsid w:val="00390EEE"/>
    <w:rsid w:val="003971AC"/>
    <w:rsid w:val="003B7E26"/>
    <w:rsid w:val="004054C1"/>
    <w:rsid w:val="00420D26"/>
    <w:rsid w:val="0044235F"/>
    <w:rsid w:val="004556C8"/>
    <w:rsid w:val="004721C0"/>
    <w:rsid w:val="004A151A"/>
    <w:rsid w:val="004B490A"/>
    <w:rsid w:val="004E2F92"/>
    <w:rsid w:val="004F29F6"/>
    <w:rsid w:val="0051513A"/>
    <w:rsid w:val="0051688C"/>
    <w:rsid w:val="0053552D"/>
    <w:rsid w:val="005428E7"/>
    <w:rsid w:val="005554AA"/>
    <w:rsid w:val="005B4B15"/>
    <w:rsid w:val="005D3B95"/>
    <w:rsid w:val="00653E2A"/>
    <w:rsid w:val="0069541A"/>
    <w:rsid w:val="00695BC4"/>
    <w:rsid w:val="006B621B"/>
    <w:rsid w:val="006C76F0"/>
    <w:rsid w:val="00706603"/>
    <w:rsid w:val="00711F26"/>
    <w:rsid w:val="0073515D"/>
    <w:rsid w:val="00742FCB"/>
    <w:rsid w:val="0074578E"/>
    <w:rsid w:val="0077404F"/>
    <w:rsid w:val="00780A06"/>
    <w:rsid w:val="00785301"/>
    <w:rsid w:val="00793D77"/>
    <w:rsid w:val="007D710D"/>
    <w:rsid w:val="00802641"/>
    <w:rsid w:val="008171CF"/>
    <w:rsid w:val="0082707E"/>
    <w:rsid w:val="008B4AAF"/>
    <w:rsid w:val="009158D2"/>
    <w:rsid w:val="009255E7"/>
    <w:rsid w:val="00936426"/>
    <w:rsid w:val="0094216E"/>
    <w:rsid w:val="00982BA7"/>
    <w:rsid w:val="00995C58"/>
    <w:rsid w:val="009A21B0"/>
    <w:rsid w:val="009C06F6"/>
    <w:rsid w:val="009C1282"/>
    <w:rsid w:val="009C236D"/>
    <w:rsid w:val="00A117D5"/>
    <w:rsid w:val="00A15CA3"/>
    <w:rsid w:val="00A30353"/>
    <w:rsid w:val="00A34787"/>
    <w:rsid w:val="00A44B2E"/>
    <w:rsid w:val="00A70A19"/>
    <w:rsid w:val="00A7277A"/>
    <w:rsid w:val="00AA3DBE"/>
    <w:rsid w:val="00AA7E59"/>
    <w:rsid w:val="00AB1F0B"/>
    <w:rsid w:val="00AE35AD"/>
    <w:rsid w:val="00AE3CBF"/>
    <w:rsid w:val="00B41104"/>
    <w:rsid w:val="00BA4BE2"/>
    <w:rsid w:val="00BB6C44"/>
    <w:rsid w:val="00BC2F39"/>
    <w:rsid w:val="00BC2FC9"/>
    <w:rsid w:val="00BD1620"/>
    <w:rsid w:val="00BF3721"/>
    <w:rsid w:val="00C44D05"/>
    <w:rsid w:val="00C601CB"/>
    <w:rsid w:val="00C86F41"/>
    <w:rsid w:val="00C87441"/>
    <w:rsid w:val="00C93D83"/>
    <w:rsid w:val="00CC4471"/>
    <w:rsid w:val="00D07287"/>
    <w:rsid w:val="00D318B2"/>
    <w:rsid w:val="00D50482"/>
    <w:rsid w:val="00D54E9C"/>
    <w:rsid w:val="00D55FB4"/>
    <w:rsid w:val="00D7427D"/>
    <w:rsid w:val="00DC5F9C"/>
    <w:rsid w:val="00DD40A1"/>
    <w:rsid w:val="00DF4192"/>
    <w:rsid w:val="00E06393"/>
    <w:rsid w:val="00E1464D"/>
    <w:rsid w:val="00E25D01"/>
    <w:rsid w:val="00E5455E"/>
    <w:rsid w:val="00E54C0A"/>
    <w:rsid w:val="00EF2882"/>
    <w:rsid w:val="00F21090"/>
    <w:rsid w:val="00F30FD1"/>
    <w:rsid w:val="00F431B2"/>
    <w:rsid w:val="00F535B3"/>
    <w:rsid w:val="00F57C87"/>
    <w:rsid w:val="00F6525A"/>
    <w:rsid w:val="00F725B2"/>
    <w:rsid w:val="00FF631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5554AA"/>
    <w:rPr>
      <w:rFonts w:ascii="Times New Roman" w:hAnsi="Times New Roman"/>
      <w:lang w:eastAsia="en-US"/>
    </w:rPr>
  </w:style>
  <w:style w:type="paragraph" w:styleId="ListParagraph">
    <w:name w:val="List Paragraph"/>
    <w:basedOn w:val="Normal"/>
    <w:uiPriority w:val="34"/>
    <w:qFormat/>
    <w:rsid w:val="005554AA"/>
    <w:pPr>
      <w:ind w:left="720"/>
      <w:contextualSpacing/>
    </w:pPr>
  </w:style>
  <w:style w:type="character" w:customStyle="1" w:styleId="EXCar">
    <w:name w:val="EX Car"/>
    <w:link w:val="EX"/>
    <w:rsid w:val="005554AA"/>
    <w:rPr>
      <w:rFonts w:ascii="Times New Roman" w:hAnsi="Times New Roman"/>
      <w:lang w:eastAsia="en-US"/>
    </w:rPr>
  </w:style>
  <w:style w:type="character" w:customStyle="1" w:styleId="B1Char">
    <w:name w:val="B1 Char"/>
    <w:link w:val="B1"/>
    <w:qFormat/>
    <w:locked/>
    <w:rsid w:val="005554AA"/>
    <w:rPr>
      <w:rFonts w:ascii="Times New Roman" w:hAnsi="Times New Roman"/>
      <w:lang w:eastAsia="en-US"/>
    </w:rPr>
  </w:style>
  <w:style w:type="paragraph" w:styleId="Caption">
    <w:name w:val="caption"/>
    <w:basedOn w:val="Normal"/>
    <w:next w:val="Normal"/>
    <w:unhideWhenUsed/>
    <w:qFormat/>
    <w:rsid w:val="00695BC4"/>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58EF8-BC49-9347-9FF0-5E5CB1083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rause\AppData\Roaming\Microsoft\Templates\3gpp_70.dot</Template>
  <TotalTime>31</TotalTime>
  <Pages>2</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Joao Rodrigues</cp:lastModifiedBy>
  <cp:revision>10</cp:revision>
  <cp:lastPrinted>1900-01-01T04:58:50Z</cp:lastPrinted>
  <dcterms:created xsi:type="dcterms:W3CDTF">2026-01-17T16:04:00Z</dcterms:created>
  <dcterms:modified xsi:type="dcterms:W3CDTF">2026-02-11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